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ALFRETON TOWN COUNCIL</w:t>
      </w:r>
    </w:p>
    <w:p w14:paraId="5A8592DC" w14:textId="77777777" w:rsidR="002E4AFC" w:rsidRDefault="002E4AFC" w:rsidP="002E4AFC">
      <w:pPr>
        <w:rPr>
          <w:rFonts w:ascii="Verdana" w:hAnsi="Verdana"/>
          <w:b/>
          <w:szCs w:val="24"/>
        </w:rPr>
      </w:pPr>
    </w:p>
    <w:p w14:paraId="5AC4625F" w14:textId="285AA4CC" w:rsidR="002E4AFC" w:rsidRDefault="006B79B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MINUTES OF THE </w:t>
      </w:r>
      <w:r w:rsidR="002E4AFC" w:rsidRPr="0038378A">
        <w:rPr>
          <w:rFonts w:ascii="Verdana" w:hAnsi="Verdana"/>
          <w:b/>
          <w:szCs w:val="24"/>
        </w:rPr>
        <w:t xml:space="preserve">EVENTS </w:t>
      </w:r>
      <w:r w:rsidR="002E4AFC">
        <w:rPr>
          <w:rFonts w:ascii="Verdana" w:hAnsi="Verdana"/>
          <w:b/>
          <w:szCs w:val="24"/>
        </w:rPr>
        <w:t>COMMITTEE</w:t>
      </w:r>
      <w:r>
        <w:rPr>
          <w:rFonts w:ascii="Verdana" w:hAnsi="Verdana"/>
          <w:b/>
          <w:szCs w:val="24"/>
        </w:rPr>
        <w:t xml:space="preserve"> MEETING HELD ON 23</w:t>
      </w:r>
      <w:r w:rsidRPr="006B79BC">
        <w:rPr>
          <w:rFonts w:ascii="Verdana" w:hAnsi="Verdana"/>
          <w:b/>
          <w:szCs w:val="24"/>
          <w:vertAlign w:val="superscript"/>
        </w:rPr>
        <w:t>rd</w:t>
      </w:r>
      <w:r>
        <w:rPr>
          <w:rFonts w:ascii="Verdana" w:hAnsi="Verdana"/>
          <w:b/>
          <w:szCs w:val="24"/>
        </w:rPr>
        <w:t xml:space="preserve"> MAY 2023 AT 1.30 IN THE TEAROOMS, ALFRETON HOUSE</w:t>
      </w:r>
    </w:p>
    <w:p w14:paraId="612949AE" w14:textId="77777777" w:rsidR="006B79BC" w:rsidRPr="00F703B6" w:rsidRDefault="006B79BC" w:rsidP="002E4AFC">
      <w:pPr>
        <w:rPr>
          <w:rFonts w:ascii="Verdana" w:hAnsi="Verdana"/>
          <w:szCs w:val="24"/>
        </w:rPr>
      </w:pPr>
    </w:p>
    <w:bookmarkEnd w:id="0"/>
    <w:p w14:paraId="766A14AA" w14:textId="689C18B8" w:rsidR="00890CB3" w:rsidRDefault="00F221B7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ab/>
      </w:r>
      <w:r>
        <w:rPr>
          <w:rFonts w:ascii="Verdana" w:hAnsi="Verdana" w:cs="Arial"/>
          <w:bCs/>
          <w:sz w:val="22"/>
          <w:szCs w:val="22"/>
        </w:rPr>
        <w:tab/>
      </w:r>
      <w:r>
        <w:rPr>
          <w:rFonts w:ascii="Verdana" w:hAnsi="Verdana" w:cs="Arial"/>
          <w:bCs/>
          <w:sz w:val="22"/>
          <w:szCs w:val="22"/>
        </w:rPr>
        <w:tab/>
      </w:r>
    </w:p>
    <w:p w14:paraId="06CCD2BC" w14:textId="00EBE532" w:rsidR="001A3143" w:rsidRPr="00B53C4F" w:rsidRDefault="001A3143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5BF8C75E" w:rsidR="00890CB3" w:rsidRPr="00B53C4F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r</w:t>
      </w:r>
      <w:r w:rsidR="00F31652">
        <w:rPr>
          <w:rFonts w:ascii="Verdana" w:hAnsi="Verdana" w:cs="Arial"/>
          <w:bCs/>
          <w:sz w:val="22"/>
          <w:szCs w:val="22"/>
        </w:rPr>
        <w:t>, M Bennett</w:t>
      </w:r>
    </w:p>
    <w:p w14:paraId="627D4B91" w14:textId="77777777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27DBB93" w14:textId="77777777" w:rsidR="00E5238A" w:rsidRPr="00B53C4F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73B56C52" w:rsidR="00890CB3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1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pologies for absence</w:t>
      </w:r>
    </w:p>
    <w:p w14:paraId="7B30C1F6" w14:textId="77777777" w:rsidR="00C46C5F" w:rsidRDefault="00C46C5F" w:rsidP="00C46C5F">
      <w:pPr>
        <w:ind w:left="720" w:firstLine="15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Apologies were received and noted from Cllr M Memmott-  </w:t>
      </w:r>
    </w:p>
    <w:p w14:paraId="39B6F7B6" w14:textId="54882C60" w:rsidR="00732368" w:rsidRPr="00B53C4F" w:rsidRDefault="00C46C5F" w:rsidP="00C46C5F">
      <w:pPr>
        <w:ind w:left="720" w:firstLine="15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Richardson (personal)</w:t>
      </w:r>
    </w:p>
    <w:p w14:paraId="7C524FC4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3812A969" w:rsidR="00890CB3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2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3E80466E" w14:textId="7B6CBFDC" w:rsidR="00C46C5F" w:rsidRPr="00B53C4F" w:rsidRDefault="00C46C5F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 xml:space="preserve">  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15AD902F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107F5F9D" w:rsidR="00890CB3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3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00F6A0FF" w14:textId="6492AAFB" w:rsidR="00C46C5F" w:rsidRPr="00B53C4F" w:rsidRDefault="00C46C5F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 xml:space="preserve">  Cllr C Morcombe attended the </w:t>
      </w:r>
      <w:proofErr w:type="gramStart"/>
      <w:r>
        <w:rPr>
          <w:rFonts w:ascii="Verdana" w:hAnsi="Verdana" w:cs="Arial"/>
          <w:sz w:val="22"/>
          <w:szCs w:val="22"/>
        </w:rPr>
        <w:t>meeting</w:t>
      </w:r>
      <w:proofErr w:type="gramEnd"/>
    </w:p>
    <w:p w14:paraId="7914FD83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54E78F6" w14:textId="107B28E2" w:rsidR="00890CB3" w:rsidRPr="00B53C4F" w:rsidRDefault="002C2CC5" w:rsidP="00890CB3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4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consider any items which should be taken in exclusion of the   </w:t>
      </w:r>
    </w:p>
    <w:p w14:paraId="1E833E46" w14:textId="77777777" w:rsidR="00890CB3" w:rsidRDefault="00890CB3" w:rsidP="00890CB3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</w:t>
      </w:r>
      <w:proofErr w:type="gramStart"/>
      <w:r w:rsidRPr="00B53C4F">
        <w:rPr>
          <w:rFonts w:ascii="Verdana" w:hAnsi="Verdana" w:cs="Arial"/>
          <w:sz w:val="22"/>
          <w:szCs w:val="22"/>
        </w:rPr>
        <w:t>public</w:t>
      </w:r>
      <w:proofErr w:type="gramEnd"/>
    </w:p>
    <w:p w14:paraId="10545A3B" w14:textId="7EEE1FA0" w:rsidR="00C46C5F" w:rsidRDefault="00C46C5F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 xml:space="preserve">  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030266BE" w14:textId="77777777" w:rsidR="00004525" w:rsidRDefault="00004525" w:rsidP="00890CB3">
      <w:pPr>
        <w:jc w:val="both"/>
        <w:rPr>
          <w:rFonts w:ascii="Verdana" w:hAnsi="Verdana" w:cs="Arial"/>
          <w:sz w:val="22"/>
          <w:szCs w:val="22"/>
        </w:rPr>
      </w:pPr>
    </w:p>
    <w:p w14:paraId="4FD04910" w14:textId="0CEC6E31" w:rsidR="00004525" w:rsidRDefault="002C2CC5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5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04525">
        <w:rPr>
          <w:rFonts w:ascii="Verdana" w:hAnsi="Verdana" w:cs="Arial"/>
          <w:sz w:val="22"/>
          <w:szCs w:val="22"/>
        </w:rPr>
        <w:t>To</w:t>
      </w:r>
      <w:proofErr w:type="gramEnd"/>
      <w:r w:rsidR="00004525">
        <w:rPr>
          <w:rFonts w:ascii="Verdana" w:hAnsi="Verdana" w:cs="Arial"/>
          <w:sz w:val="22"/>
          <w:szCs w:val="22"/>
        </w:rPr>
        <w:t xml:space="preserve">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0B7211C9" w14:textId="490A9AAB" w:rsidR="00C46C5F" w:rsidRDefault="00C46C5F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 xml:space="preserve">  The minutes were </w:t>
      </w:r>
      <w:proofErr w:type="gramStart"/>
      <w:r>
        <w:rPr>
          <w:rFonts w:ascii="Verdana" w:hAnsi="Verdana" w:cs="Arial"/>
          <w:sz w:val="22"/>
          <w:szCs w:val="22"/>
        </w:rPr>
        <w:t>read</w:t>
      </w:r>
      <w:proofErr w:type="gramEnd"/>
    </w:p>
    <w:p w14:paraId="5BC54505" w14:textId="77777777" w:rsidR="00CC6783" w:rsidRDefault="00CC6783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4A89A2F6" w:rsidR="00CC6783" w:rsidRDefault="002C2CC5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6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43A79133" w14:textId="685030C9" w:rsidR="00C46C5F" w:rsidRPr="00B52977" w:rsidRDefault="00C46C5F" w:rsidP="00004525">
      <w:pPr>
        <w:ind w:left="720" w:hanging="720"/>
        <w:jc w:val="both"/>
        <w:rPr>
          <w:rFonts w:ascii="Verdana" w:hAnsi="Verdana" w:cs="Arial"/>
          <w:b/>
          <w:bCs/>
          <w:sz w:val="22"/>
          <w:szCs w:val="22"/>
        </w:rPr>
      </w:pPr>
      <w:r w:rsidRPr="00B52977">
        <w:rPr>
          <w:rFonts w:ascii="Verdana" w:hAnsi="Verdana" w:cs="Arial"/>
          <w:b/>
          <w:bCs/>
          <w:sz w:val="22"/>
          <w:szCs w:val="22"/>
        </w:rPr>
        <w:tab/>
        <w:t xml:space="preserve">  RESOLVED</w:t>
      </w:r>
    </w:p>
    <w:p w14:paraId="4A3275B7" w14:textId="30C65C0C" w:rsidR="00C46C5F" w:rsidRPr="00B53C4F" w:rsidRDefault="00C46C5F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 xml:space="preserve">  The minutes were received as a correct </w:t>
      </w:r>
      <w:proofErr w:type="gramStart"/>
      <w:r>
        <w:rPr>
          <w:rFonts w:ascii="Verdana" w:hAnsi="Verdana" w:cs="Arial"/>
          <w:sz w:val="22"/>
          <w:szCs w:val="22"/>
        </w:rPr>
        <w:t>record</w:t>
      </w:r>
      <w:proofErr w:type="gramEnd"/>
    </w:p>
    <w:p w14:paraId="2BF8D32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6D8DC307" w14:textId="20FDB882" w:rsidR="00C743CC" w:rsidRDefault="002C2CC5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7/23</w:t>
      </w:r>
      <w:r w:rsidR="00801324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01324">
        <w:rPr>
          <w:rFonts w:ascii="Verdana" w:hAnsi="Verdana" w:cs="Arial"/>
          <w:sz w:val="22"/>
          <w:szCs w:val="22"/>
        </w:rPr>
        <w:t>To</w:t>
      </w:r>
      <w:proofErr w:type="gramEnd"/>
      <w:r w:rsidR="00801324">
        <w:rPr>
          <w:rFonts w:ascii="Verdana" w:hAnsi="Verdana" w:cs="Arial"/>
          <w:sz w:val="22"/>
          <w:szCs w:val="22"/>
        </w:rPr>
        <w:t xml:space="preserve"> </w:t>
      </w:r>
      <w:r>
        <w:rPr>
          <w:rFonts w:ascii="Verdana" w:hAnsi="Verdana" w:cs="Arial"/>
          <w:sz w:val="22"/>
          <w:szCs w:val="22"/>
        </w:rPr>
        <w:t>receive an update on</w:t>
      </w:r>
      <w:r w:rsidR="00801324">
        <w:rPr>
          <w:rFonts w:ascii="Verdana" w:hAnsi="Verdana" w:cs="Arial"/>
          <w:sz w:val="22"/>
          <w:szCs w:val="22"/>
        </w:rPr>
        <w:t xml:space="preserve"> events for 2023/24 </w:t>
      </w:r>
    </w:p>
    <w:p w14:paraId="15A232C6" w14:textId="5C4F3A2D" w:rsidR="008751B8" w:rsidRDefault="008751B8">
      <w:pPr>
        <w:rPr>
          <w:rFonts w:ascii="Verdana" w:hAnsi="Verdana" w:cs="Arial"/>
          <w:b/>
          <w:bCs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  <w:t>Kings Coronation</w:t>
      </w:r>
      <w:r>
        <w:rPr>
          <w:rFonts w:ascii="Verdana" w:hAnsi="Verdana" w:cs="Arial"/>
          <w:b/>
          <w:bCs/>
          <w:sz w:val="22"/>
          <w:szCs w:val="22"/>
        </w:rPr>
        <w:t xml:space="preserve"> 6</w:t>
      </w:r>
      <w:r w:rsidRPr="008751B8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>
        <w:rPr>
          <w:rFonts w:ascii="Verdana" w:hAnsi="Verdana" w:cs="Arial"/>
          <w:b/>
          <w:bCs/>
          <w:sz w:val="22"/>
          <w:szCs w:val="22"/>
        </w:rPr>
        <w:t xml:space="preserve"> May 2023</w:t>
      </w:r>
    </w:p>
    <w:p w14:paraId="7AAA033E" w14:textId="70D05619" w:rsidR="00C46C5F" w:rsidRDefault="0080624C" w:rsidP="0080624C">
      <w:pPr>
        <w:ind w:left="720"/>
        <w:rPr>
          <w:rFonts w:ascii="Verdana" w:hAnsi="Verdana" w:cs="Arial"/>
          <w:sz w:val="22"/>
          <w:szCs w:val="22"/>
        </w:rPr>
      </w:pPr>
      <w:r w:rsidRPr="0080624C">
        <w:rPr>
          <w:rFonts w:ascii="Verdana" w:hAnsi="Verdana" w:cs="Arial"/>
          <w:sz w:val="22"/>
          <w:szCs w:val="22"/>
        </w:rPr>
        <w:t xml:space="preserve">Went well, weather affected attendance and other events </w:t>
      </w:r>
      <w:r w:rsidR="001749EC">
        <w:rPr>
          <w:rFonts w:ascii="Verdana" w:hAnsi="Verdana" w:cs="Arial"/>
          <w:sz w:val="22"/>
          <w:szCs w:val="22"/>
        </w:rPr>
        <w:t xml:space="preserve">were </w:t>
      </w:r>
      <w:r w:rsidRPr="0080624C">
        <w:rPr>
          <w:rFonts w:ascii="Verdana" w:hAnsi="Verdana" w:cs="Arial"/>
          <w:sz w:val="22"/>
          <w:szCs w:val="22"/>
        </w:rPr>
        <w:t xml:space="preserve">taking place at the same </w:t>
      </w:r>
      <w:proofErr w:type="gramStart"/>
      <w:r w:rsidRPr="0080624C">
        <w:rPr>
          <w:rFonts w:ascii="Verdana" w:hAnsi="Verdana" w:cs="Arial"/>
          <w:sz w:val="22"/>
          <w:szCs w:val="22"/>
        </w:rPr>
        <w:t>time</w:t>
      </w:r>
      <w:proofErr w:type="gramEnd"/>
    </w:p>
    <w:p w14:paraId="4845E81B" w14:textId="77777777" w:rsidR="008C21A8" w:rsidRPr="0080624C" w:rsidRDefault="008C21A8" w:rsidP="0080624C">
      <w:pPr>
        <w:ind w:left="720"/>
        <w:rPr>
          <w:rFonts w:ascii="Verdana" w:hAnsi="Verdana" w:cs="Arial"/>
          <w:sz w:val="22"/>
          <w:szCs w:val="22"/>
        </w:rPr>
      </w:pPr>
    </w:p>
    <w:p w14:paraId="7EF2E95A" w14:textId="7B6B97E5" w:rsidR="00801324" w:rsidRDefault="00801324">
      <w:pPr>
        <w:rPr>
          <w:rFonts w:ascii="Verdana" w:hAnsi="Verdana" w:cs="Arial"/>
          <w:b/>
          <w:bCs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  <w:r w:rsidR="00841DCB" w:rsidRPr="008751B8">
        <w:rPr>
          <w:rFonts w:ascii="Verdana" w:hAnsi="Verdana" w:cs="Arial"/>
          <w:b/>
          <w:bCs/>
          <w:sz w:val="22"/>
          <w:szCs w:val="22"/>
        </w:rPr>
        <w:t>Civic Service</w:t>
      </w:r>
    </w:p>
    <w:p w14:paraId="5B5D67F7" w14:textId="04C7E422" w:rsidR="0080624C" w:rsidRDefault="00F01E91" w:rsidP="00F01E91">
      <w:pPr>
        <w:ind w:left="720"/>
        <w:rPr>
          <w:rFonts w:ascii="Verdana" w:hAnsi="Verdana" w:cs="Arial"/>
          <w:sz w:val="22"/>
          <w:szCs w:val="22"/>
        </w:rPr>
      </w:pPr>
      <w:r w:rsidRPr="00F01E91">
        <w:rPr>
          <w:rFonts w:ascii="Verdana" w:hAnsi="Verdana" w:cs="Arial"/>
          <w:sz w:val="22"/>
          <w:szCs w:val="22"/>
        </w:rPr>
        <w:t xml:space="preserve">The </w:t>
      </w:r>
      <w:proofErr w:type="gramStart"/>
      <w:r w:rsidRPr="00F01E91">
        <w:rPr>
          <w:rFonts w:ascii="Verdana" w:hAnsi="Verdana" w:cs="Arial"/>
          <w:sz w:val="22"/>
          <w:szCs w:val="22"/>
        </w:rPr>
        <w:t>Mayor</w:t>
      </w:r>
      <w:proofErr w:type="gramEnd"/>
      <w:r w:rsidRPr="00F01E91">
        <w:rPr>
          <w:rFonts w:ascii="Verdana" w:hAnsi="Verdana" w:cs="Arial"/>
          <w:sz w:val="22"/>
          <w:szCs w:val="22"/>
        </w:rPr>
        <w:t xml:space="preserve"> will support the Alfreton Big Summer Event (ABSE)</w:t>
      </w:r>
    </w:p>
    <w:p w14:paraId="028D3667" w14:textId="7FB1EE21" w:rsidR="00F01E91" w:rsidRDefault="000C1796" w:rsidP="00F01E91">
      <w:pPr>
        <w:ind w:left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Award nominations</w:t>
      </w:r>
    </w:p>
    <w:p w14:paraId="4E60C1D7" w14:textId="53BF395A" w:rsidR="00434811" w:rsidRDefault="00434811" w:rsidP="00F01E91">
      <w:pPr>
        <w:ind w:left="720"/>
        <w:rPr>
          <w:rFonts w:ascii="Verdana" w:hAnsi="Verdana" w:cs="Arial"/>
          <w:b/>
          <w:bCs/>
          <w:sz w:val="22"/>
          <w:szCs w:val="22"/>
        </w:rPr>
      </w:pPr>
      <w:r w:rsidRPr="00434811">
        <w:rPr>
          <w:rFonts w:ascii="Verdana" w:hAnsi="Verdana" w:cs="Arial"/>
          <w:b/>
          <w:bCs/>
          <w:sz w:val="22"/>
          <w:szCs w:val="22"/>
        </w:rPr>
        <w:t>RESOLVED</w:t>
      </w:r>
    </w:p>
    <w:p w14:paraId="522DD2C0" w14:textId="66336DB2" w:rsidR="00434811" w:rsidRPr="008F31C7" w:rsidRDefault="00434811" w:rsidP="00F01E91">
      <w:pPr>
        <w:ind w:left="720"/>
        <w:rPr>
          <w:rFonts w:ascii="Verdana" w:hAnsi="Verdana" w:cs="Arial"/>
          <w:sz w:val="22"/>
          <w:szCs w:val="22"/>
        </w:rPr>
      </w:pPr>
      <w:r w:rsidRPr="008F31C7">
        <w:rPr>
          <w:rFonts w:ascii="Verdana" w:hAnsi="Verdana" w:cs="Arial"/>
          <w:sz w:val="22"/>
          <w:szCs w:val="22"/>
        </w:rPr>
        <w:t>That the Mayor’s Funds support the event</w:t>
      </w:r>
    </w:p>
    <w:p w14:paraId="674F3582" w14:textId="77777777" w:rsidR="008C21A8" w:rsidRDefault="008C21A8" w:rsidP="00F01E91">
      <w:pPr>
        <w:ind w:left="720"/>
        <w:rPr>
          <w:rFonts w:ascii="Verdana" w:hAnsi="Verdana" w:cs="Arial"/>
          <w:sz w:val="22"/>
          <w:szCs w:val="22"/>
        </w:rPr>
      </w:pPr>
    </w:p>
    <w:p w14:paraId="65A3D180" w14:textId="77777777" w:rsidR="008C21A8" w:rsidRDefault="008C21A8" w:rsidP="00F01E91">
      <w:pPr>
        <w:ind w:left="720"/>
        <w:rPr>
          <w:rFonts w:ascii="Verdana" w:hAnsi="Verdana" w:cs="Arial"/>
          <w:sz w:val="22"/>
          <w:szCs w:val="22"/>
        </w:rPr>
      </w:pPr>
    </w:p>
    <w:p w14:paraId="671D8227" w14:textId="77777777" w:rsidR="008C21A8" w:rsidRPr="008751B8" w:rsidRDefault="008C21A8" w:rsidP="00F01E91">
      <w:pPr>
        <w:ind w:left="720"/>
        <w:rPr>
          <w:rFonts w:ascii="Verdana" w:hAnsi="Verdana" w:cs="Arial"/>
          <w:b/>
          <w:bCs/>
          <w:sz w:val="22"/>
          <w:szCs w:val="22"/>
        </w:rPr>
      </w:pPr>
    </w:p>
    <w:p w14:paraId="55CFEC37" w14:textId="69AF1F77" w:rsidR="00841DCB" w:rsidRDefault="00841DCB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 w:rsidR="00891155" w:rsidRPr="009A0EC1">
        <w:rPr>
          <w:rFonts w:ascii="Verdana" w:hAnsi="Verdana" w:cs="Arial"/>
          <w:b/>
          <w:bCs/>
          <w:sz w:val="22"/>
          <w:szCs w:val="22"/>
        </w:rPr>
        <w:t>Alfreton Big Summer event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8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and 9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July 2023</w:t>
      </w:r>
    </w:p>
    <w:p w14:paraId="048FE6A6" w14:textId="6DC52894" w:rsidR="00B52977" w:rsidRDefault="00B52977" w:rsidP="0023242F">
      <w:pPr>
        <w:ind w:left="720"/>
        <w:rPr>
          <w:rFonts w:ascii="Verdana" w:hAnsi="Verdana" w:cs="Arial"/>
          <w:sz w:val="22"/>
          <w:szCs w:val="22"/>
        </w:rPr>
      </w:pPr>
      <w:r w:rsidRPr="0023242F">
        <w:rPr>
          <w:rFonts w:ascii="Verdana" w:hAnsi="Verdana" w:cs="Arial"/>
          <w:sz w:val="22"/>
          <w:szCs w:val="22"/>
        </w:rPr>
        <w:t>1 car park available.</w:t>
      </w:r>
      <w:r w:rsidR="0023242F" w:rsidRPr="0023242F">
        <w:rPr>
          <w:rFonts w:ascii="Verdana" w:hAnsi="Verdana" w:cs="Arial"/>
          <w:sz w:val="22"/>
          <w:szCs w:val="22"/>
        </w:rPr>
        <w:t xml:space="preserve">  Persisting with permission for second car park</w:t>
      </w:r>
      <w:r w:rsidR="0023242F">
        <w:rPr>
          <w:rFonts w:ascii="Verdana" w:hAnsi="Verdana" w:cs="Arial"/>
          <w:sz w:val="22"/>
          <w:szCs w:val="22"/>
        </w:rPr>
        <w:t xml:space="preserve">.  </w:t>
      </w:r>
    </w:p>
    <w:p w14:paraId="432D1D2C" w14:textId="73BF2CF8" w:rsidR="0023242F" w:rsidRPr="0023242F" w:rsidRDefault="0023242F" w:rsidP="0023242F">
      <w:pPr>
        <w:ind w:left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Request to be made to David </w:t>
      </w:r>
      <w:proofErr w:type="spellStart"/>
      <w:r>
        <w:rPr>
          <w:rFonts w:ascii="Verdana" w:hAnsi="Verdana" w:cs="Arial"/>
          <w:sz w:val="22"/>
          <w:szCs w:val="22"/>
        </w:rPr>
        <w:t>Nieper</w:t>
      </w:r>
      <w:proofErr w:type="spellEnd"/>
      <w:r w:rsidR="00962517">
        <w:rPr>
          <w:rFonts w:ascii="Verdana" w:hAnsi="Verdana" w:cs="Arial"/>
          <w:sz w:val="22"/>
          <w:szCs w:val="22"/>
        </w:rPr>
        <w:t xml:space="preserve"> for car parking </w:t>
      </w:r>
      <w:proofErr w:type="gramStart"/>
      <w:r w:rsidR="00962517">
        <w:rPr>
          <w:rFonts w:ascii="Verdana" w:hAnsi="Verdana" w:cs="Arial"/>
          <w:sz w:val="22"/>
          <w:szCs w:val="22"/>
        </w:rPr>
        <w:t>permission</w:t>
      </w:r>
      <w:proofErr w:type="gramEnd"/>
    </w:p>
    <w:p w14:paraId="2ADD8561" w14:textId="285927E9" w:rsidR="00B52977" w:rsidRDefault="00B52977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ab/>
        <w:t>RESOLVED</w:t>
      </w:r>
    </w:p>
    <w:p w14:paraId="4B9FB6E4" w14:textId="2CFD6AC1" w:rsidR="00BF4875" w:rsidRPr="008F31C7" w:rsidRDefault="00B52977" w:rsidP="0080624C">
      <w:pPr>
        <w:rPr>
          <w:rFonts w:ascii="Verdana" w:hAnsi="Verdana" w:cs="Arial"/>
          <w:sz w:val="22"/>
          <w:szCs w:val="22"/>
        </w:rPr>
      </w:pPr>
      <w:r w:rsidRPr="008F31C7">
        <w:rPr>
          <w:rFonts w:ascii="Verdana" w:hAnsi="Verdana" w:cs="Arial"/>
          <w:b/>
          <w:bCs/>
          <w:sz w:val="22"/>
          <w:szCs w:val="22"/>
        </w:rPr>
        <w:tab/>
      </w:r>
      <w:r w:rsidR="002E573A" w:rsidRPr="008F31C7">
        <w:rPr>
          <w:rFonts w:ascii="Verdana" w:hAnsi="Verdana" w:cs="Arial"/>
          <w:sz w:val="22"/>
          <w:szCs w:val="22"/>
        </w:rPr>
        <w:t>Committed</w:t>
      </w:r>
      <w:r w:rsidR="008F31C7" w:rsidRPr="008F31C7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8F31C7" w:rsidRPr="008F31C7">
        <w:rPr>
          <w:rFonts w:ascii="Verdana" w:hAnsi="Verdana" w:cs="Arial"/>
          <w:sz w:val="22"/>
          <w:szCs w:val="22"/>
        </w:rPr>
        <w:t>spend</w:t>
      </w:r>
      <w:proofErr w:type="gramEnd"/>
    </w:p>
    <w:p w14:paraId="2AF91932" w14:textId="5CAACB3A" w:rsidR="002E573A" w:rsidRDefault="002E573A" w:rsidP="0080624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Sarah Bright £500.00</w:t>
      </w:r>
    </w:p>
    <w:p w14:paraId="23DD6D5B" w14:textId="1F43621D" w:rsidR="002E573A" w:rsidRDefault="002E573A" w:rsidP="0080624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White Post farm £320.00</w:t>
      </w:r>
    </w:p>
    <w:p w14:paraId="53130329" w14:textId="7717B78B" w:rsidR="002E573A" w:rsidRDefault="002E573A" w:rsidP="0080624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 w:rsidR="000A388D">
        <w:rPr>
          <w:rFonts w:ascii="Verdana" w:hAnsi="Verdana" w:cs="Arial"/>
          <w:sz w:val="22"/>
          <w:szCs w:val="22"/>
        </w:rPr>
        <w:t>Fancy Entertainment £400.00 (biddies)</w:t>
      </w:r>
    </w:p>
    <w:p w14:paraId="45AD542B" w14:textId="2C2BCC86" w:rsidR="00962517" w:rsidRDefault="00962517" w:rsidP="0080624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Fancy Entertainment £500.00 (Mrs Pop and Stilt walker)</w:t>
      </w:r>
    </w:p>
    <w:p w14:paraId="3E18907A" w14:textId="77777777" w:rsidR="00A264E1" w:rsidRDefault="00A264E1" w:rsidP="0080624C">
      <w:pPr>
        <w:rPr>
          <w:rFonts w:ascii="Verdana" w:hAnsi="Verdana" w:cs="Arial"/>
          <w:sz w:val="22"/>
          <w:szCs w:val="22"/>
        </w:rPr>
      </w:pPr>
    </w:p>
    <w:p w14:paraId="4CA71BE7" w14:textId="7E5716C8" w:rsidR="00515B5C" w:rsidRPr="009A0EC1" w:rsidRDefault="00515B5C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ab/>
        <w:t>Alfreton in Bloom/Open Gardens</w:t>
      </w:r>
    </w:p>
    <w:p w14:paraId="071E0C78" w14:textId="4C8A05B9" w:rsidR="009A0EC1" w:rsidRDefault="00515B5C" w:rsidP="006B4443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Allotment Day</w:t>
      </w:r>
      <w:r w:rsidR="007A7943">
        <w:rPr>
          <w:rFonts w:ascii="Verdana" w:hAnsi="Verdana" w:cs="Arial"/>
          <w:sz w:val="22"/>
          <w:szCs w:val="22"/>
        </w:rPr>
        <w:t xml:space="preserve"> 22</w:t>
      </w:r>
      <w:r w:rsidR="007A7943" w:rsidRPr="007A7943">
        <w:rPr>
          <w:rFonts w:ascii="Verdana" w:hAnsi="Verdana" w:cs="Arial"/>
          <w:sz w:val="22"/>
          <w:szCs w:val="22"/>
          <w:vertAlign w:val="superscript"/>
        </w:rPr>
        <w:t>nd</w:t>
      </w:r>
      <w:r w:rsidR="007A7943">
        <w:rPr>
          <w:rFonts w:ascii="Verdana" w:hAnsi="Verdana" w:cs="Arial"/>
          <w:sz w:val="22"/>
          <w:szCs w:val="22"/>
        </w:rPr>
        <w:t xml:space="preserve"> and 23</w:t>
      </w:r>
      <w:r w:rsidR="007A7943" w:rsidRPr="007A7943">
        <w:rPr>
          <w:rFonts w:ascii="Verdana" w:hAnsi="Verdana" w:cs="Arial"/>
          <w:sz w:val="22"/>
          <w:szCs w:val="22"/>
          <w:vertAlign w:val="superscript"/>
        </w:rPr>
        <w:t>rd</w:t>
      </w:r>
      <w:r w:rsidR="007A7943">
        <w:rPr>
          <w:rFonts w:ascii="Verdana" w:hAnsi="Verdana" w:cs="Arial"/>
          <w:sz w:val="22"/>
          <w:szCs w:val="22"/>
        </w:rPr>
        <w:t xml:space="preserve"> July 2023</w:t>
      </w:r>
    </w:p>
    <w:p w14:paraId="5B8E9D0B" w14:textId="37EF0F0F" w:rsidR="006B4443" w:rsidRDefault="006B4443" w:rsidP="006B4443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Posters on social media</w:t>
      </w:r>
    </w:p>
    <w:p w14:paraId="010BE9BD" w14:textId="4449C480" w:rsidR="006B4443" w:rsidRPr="006B4443" w:rsidRDefault="006B4443" w:rsidP="006B4443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 w:rsidRPr="006B4443">
        <w:rPr>
          <w:rFonts w:ascii="Verdana" w:hAnsi="Verdana" w:cs="Arial"/>
          <w:b/>
          <w:bCs/>
          <w:sz w:val="22"/>
          <w:szCs w:val="22"/>
        </w:rPr>
        <w:t>RESOLVED</w:t>
      </w:r>
    </w:p>
    <w:p w14:paraId="7AC46FBC" w14:textId="06E5A820" w:rsidR="006B4443" w:rsidRDefault="006B4443" w:rsidP="006B4443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£200.00 competition money</w:t>
      </w:r>
      <w:r w:rsidR="008F31C7">
        <w:rPr>
          <w:rFonts w:ascii="Verdana" w:hAnsi="Verdana" w:cs="Arial"/>
          <w:sz w:val="22"/>
          <w:szCs w:val="22"/>
        </w:rPr>
        <w:t xml:space="preserve"> from events budget</w:t>
      </w:r>
    </w:p>
    <w:p w14:paraId="1AE8D021" w14:textId="77777777" w:rsidR="008D05B5" w:rsidRDefault="008D05B5" w:rsidP="006B4443">
      <w:pPr>
        <w:rPr>
          <w:rFonts w:ascii="Verdana" w:hAnsi="Verdana" w:cs="Arial"/>
          <w:sz w:val="22"/>
          <w:szCs w:val="22"/>
        </w:rPr>
      </w:pPr>
    </w:p>
    <w:p w14:paraId="09A03DFC" w14:textId="2D39D0F9" w:rsidR="00891155" w:rsidRDefault="00891155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ab/>
      </w:r>
      <w:r w:rsidR="00DE4F71"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6397BC80" w14:textId="1746A69F" w:rsidR="002B6EB7" w:rsidRDefault="002B6EB7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ab/>
        <w:t>RESOLVED</w:t>
      </w:r>
    </w:p>
    <w:p w14:paraId="4B827552" w14:textId="65EDAD97" w:rsidR="006B4443" w:rsidRDefault="006B4443">
      <w:pPr>
        <w:rPr>
          <w:rFonts w:ascii="Verdana" w:hAnsi="Verdana" w:cs="Arial"/>
          <w:sz w:val="22"/>
          <w:szCs w:val="22"/>
        </w:rPr>
      </w:pPr>
      <w:r w:rsidRPr="008D05B5">
        <w:rPr>
          <w:rFonts w:ascii="Verdana" w:hAnsi="Verdana" w:cs="Arial"/>
          <w:sz w:val="22"/>
          <w:szCs w:val="22"/>
        </w:rPr>
        <w:tab/>
        <w:t xml:space="preserve">Report to </w:t>
      </w:r>
      <w:r w:rsidR="002B6EB7" w:rsidRPr="008D05B5">
        <w:rPr>
          <w:rFonts w:ascii="Verdana" w:hAnsi="Verdana" w:cs="Arial"/>
          <w:sz w:val="22"/>
          <w:szCs w:val="22"/>
        </w:rPr>
        <w:t>F</w:t>
      </w:r>
      <w:r w:rsidR="002B6EB7">
        <w:rPr>
          <w:rFonts w:ascii="Verdana" w:hAnsi="Verdana" w:cs="Arial"/>
          <w:sz w:val="22"/>
          <w:szCs w:val="22"/>
        </w:rPr>
        <w:t xml:space="preserve">ull </w:t>
      </w:r>
      <w:r w:rsidR="002B6EB7" w:rsidRPr="008D05B5">
        <w:rPr>
          <w:rFonts w:ascii="Verdana" w:hAnsi="Verdana" w:cs="Arial"/>
          <w:sz w:val="22"/>
          <w:szCs w:val="22"/>
        </w:rPr>
        <w:t>C</w:t>
      </w:r>
      <w:r w:rsidR="002B6EB7">
        <w:rPr>
          <w:rFonts w:ascii="Verdana" w:hAnsi="Verdana" w:cs="Arial"/>
          <w:sz w:val="22"/>
          <w:szCs w:val="22"/>
        </w:rPr>
        <w:t>ouncil</w:t>
      </w:r>
      <w:r w:rsidR="002B6EB7" w:rsidRPr="008D05B5">
        <w:rPr>
          <w:rFonts w:ascii="Verdana" w:hAnsi="Verdana" w:cs="Arial"/>
          <w:sz w:val="22"/>
          <w:szCs w:val="22"/>
        </w:rPr>
        <w:t xml:space="preserve"> </w:t>
      </w:r>
      <w:r w:rsidR="008D05B5" w:rsidRPr="008D05B5">
        <w:rPr>
          <w:rFonts w:ascii="Verdana" w:hAnsi="Verdana" w:cs="Arial"/>
          <w:sz w:val="22"/>
          <w:szCs w:val="22"/>
        </w:rPr>
        <w:t xml:space="preserve">on spend and first aid provisions for all </w:t>
      </w:r>
      <w:proofErr w:type="gramStart"/>
      <w:r w:rsidR="008D05B5" w:rsidRPr="008D05B5">
        <w:rPr>
          <w:rFonts w:ascii="Verdana" w:hAnsi="Verdana" w:cs="Arial"/>
          <w:sz w:val="22"/>
          <w:szCs w:val="22"/>
        </w:rPr>
        <w:t>events</w:t>
      </w:r>
      <w:proofErr w:type="gramEnd"/>
    </w:p>
    <w:p w14:paraId="45B3961D" w14:textId="77777777" w:rsidR="008D05B5" w:rsidRPr="008D05B5" w:rsidRDefault="008D05B5">
      <w:pPr>
        <w:rPr>
          <w:rFonts w:ascii="Verdana" w:hAnsi="Verdana" w:cs="Arial"/>
          <w:sz w:val="22"/>
          <w:szCs w:val="22"/>
        </w:rPr>
      </w:pPr>
    </w:p>
    <w:p w14:paraId="55FC6DDF" w14:textId="2D4287D2" w:rsidR="00DE4F71" w:rsidRDefault="00DE4F71" w:rsidP="008D05B5">
      <w:pPr>
        <w:ind w:firstLine="720"/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3568BCDC" w14:textId="0F320B12" w:rsidR="008D05B5" w:rsidRDefault="008D05B5" w:rsidP="008C21A8">
      <w:pPr>
        <w:ind w:firstLine="720"/>
        <w:rPr>
          <w:rFonts w:ascii="Verdana" w:hAnsi="Verdana" w:cs="Arial"/>
          <w:b/>
          <w:bCs/>
          <w:sz w:val="22"/>
          <w:szCs w:val="22"/>
        </w:rPr>
      </w:pPr>
      <w:r w:rsidRPr="008C21A8">
        <w:rPr>
          <w:rFonts w:ascii="Verdana" w:hAnsi="Verdana" w:cs="Arial"/>
          <w:b/>
          <w:bCs/>
          <w:sz w:val="22"/>
          <w:szCs w:val="22"/>
        </w:rPr>
        <w:t>RESOLVED</w:t>
      </w:r>
    </w:p>
    <w:p w14:paraId="780B62F3" w14:textId="77777777" w:rsidR="000F7ED4" w:rsidRPr="000F7ED4" w:rsidRDefault="000F7ED4" w:rsidP="000F7ED4">
      <w:pPr>
        <w:ind w:firstLine="720"/>
        <w:rPr>
          <w:rFonts w:ascii="Verdana" w:hAnsi="Verdana" w:cs="Arial"/>
          <w:sz w:val="22"/>
          <w:szCs w:val="22"/>
        </w:rPr>
      </w:pPr>
      <w:r w:rsidRPr="000F7ED4">
        <w:rPr>
          <w:rFonts w:ascii="Verdana" w:hAnsi="Verdana" w:cs="Arial"/>
          <w:sz w:val="22"/>
          <w:szCs w:val="22"/>
        </w:rPr>
        <w:t xml:space="preserve">Committed </w:t>
      </w:r>
      <w:proofErr w:type="gramStart"/>
      <w:r w:rsidRPr="000F7ED4">
        <w:rPr>
          <w:rFonts w:ascii="Verdana" w:hAnsi="Verdana" w:cs="Arial"/>
          <w:sz w:val="22"/>
          <w:szCs w:val="22"/>
        </w:rPr>
        <w:t>spend</w:t>
      </w:r>
      <w:proofErr w:type="gramEnd"/>
    </w:p>
    <w:p w14:paraId="67DFF305" w14:textId="77777777" w:rsidR="000F7ED4" w:rsidRPr="00E764B6" w:rsidRDefault="000F7ED4" w:rsidP="000F7ED4">
      <w:pPr>
        <w:ind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 Location Audio £1278.75</w:t>
      </w:r>
    </w:p>
    <w:p w14:paraId="157AF2A4" w14:textId="77777777" w:rsidR="000F7ED4" w:rsidRDefault="000F7ED4" w:rsidP="000F7ED4">
      <w:pPr>
        <w:ind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 xml:space="preserve">Stage Fancy Entertainment compare </w:t>
      </w:r>
      <w:proofErr w:type="gramStart"/>
      <w:r w:rsidRPr="00E764B6">
        <w:rPr>
          <w:rFonts w:ascii="Verdana" w:hAnsi="Verdana" w:cs="Arial"/>
          <w:sz w:val="22"/>
          <w:szCs w:val="22"/>
        </w:rPr>
        <w:t>£400.00</w:t>
      </w:r>
      <w:proofErr w:type="gramEnd"/>
    </w:p>
    <w:p w14:paraId="00844767" w14:textId="4B7CF78F" w:rsidR="008D05B5" w:rsidRDefault="008D05B5" w:rsidP="008C21A8">
      <w:pPr>
        <w:ind w:left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Mayor to fund </w:t>
      </w:r>
      <w:r w:rsidR="008C21A8">
        <w:rPr>
          <w:rFonts w:ascii="Verdana" w:hAnsi="Verdana" w:cs="Arial"/>
          <w:sz w:val="22"/>
          <w:szCs w:val="22"/>
        </w:rPr>
        <w:t xml:space="preserve">items for children to sell to support charity up not </w:t>
      </w:r>
      <w:proofErr w:type="gramStart"/>
      <w:r w:rsidR="008C21A8">
        <w:rPr>
          <w:rFonts w:ascii="Verdana" w:hAnsi="Verdana" w:cs="Arial"/>
          <w:sz w:val="22"/>
          <w:szCs w:val="22"/>
        </w:rPr>
        <w:t>£500.00</w:t>
      </w:r>
      <w:proofErr w:type="gramEnd"/>
    </w:p>
    <w:p w14:paraId="4799052E" w14:textId="77777777" w:rsidR="008C21A8" w:rsidRDefault="008C21A8" w:rsidP="008C21A8">
      <w:pPr>
        <w:rPr>
          <w:rFonts w:ascii="Verdana" w:hAnsi="Verdana" w:cs="Arial"/>
          <w:b/>
          <w:bCs/>
          <w:sz w:val="22"/>
          <w:szCs w:val="22"/>
        </w:rPr>
      </w:pPr>
    </w:p>
    <w:p w14:paraId="674D3255" w14:textId="0AC87765" w:rsidR="000D7160" w:rsidRDefault="000D7160" w:rsidP="008C21A8">
      <w:pPr>
        <w:ind w:firstLine="720"/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 xml:space="preserve">Santa Day – visit </w:t>
      </w:r>
      <w:proofErr w:type="gramStart"/>
      <w:r w:rsidRPr="00B3767C">
        <w:rPr>
          <w:rFonts w:ascii="Verdana" w:hAnsi="Verdana" w:cs="Arial"/>
          <w:b/>
          <w:bCs/>
          <w:sz w:val="22"/>
          <w:szCs w:val="22"/>
        </w:rPr>
        <w:t>schools</w:t>
      </w:r>
      <w:proofErr w:type="gramEnd"/>
    </w:p>
    <w:p w14:paraId="48C29821" w14:textId="1265FC04" w:rsidR="008C21A8" w:rsidRPr="00A32505" w:rsidRDefault="008C21A8" w:rsidP="008C21A8">
      <w:pPr>
        <w:ind w:firstLine="720"/>
        <w:rPr>
          <w:rFonts w:ascii="Verdana" w:hAnsi="Verdana" w:cs="Arial"/>
          <w:sz w:val="22"/>
          <w:szCs w:val="22"/>
        </w:rPr>
      </w:pPr>
      <w:r w:rsidRPr="00A32505">
        <w:rPr>
          <w:rFonts w:ascii="Verdana" w:hAnsi="Verdana" w:cs="Arial"/>
          <w:sz w:val="22"/>
          <w:szCs w:val="22"/>
        </w:rPr>
        <w:t>No update</w:t>
      </w:r>
    </w:p>
    <w:p w14:paraId="62327986" w14:textId="77777777" w:rsidR="008C21A8" w:rsidRDefault="008C21A8" w:rsidP="008C21A8">
      <w:pPr>
        <w:rPr>
          <w:rFonts w:ascii="Verdana" w:hAnsi="Verdana" w:cs="Arial"/>
          <w:b/>
          <w:bCs/>
          <w:sz w:val="22"/>
          <w:szCs w:val="22"/>
        </w:rPr>
      </w:pPr>
    </w:p>
    <w:p w14:paraId="103204FC" w14:textId="6C17A56F" w:rsidR="000D7160" w:rsidRPr="00B3767C" w:rsidRDefault="000D7160" w:rsidP="008C21A8">
      <w:pPr>
        <w:ind w:firstLine="720"/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>Breakfast with Santa</w:t>
      </w:r>
    </w:p>
    <w:p w14:paraId="4A7391FB" w14:textId="1F85B700" w:rsidR="00D60178" w:rsidRDefault="008C21A8" w:rsidP="00A32505">
      <w:pPr>
        <w:ind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Not for 2023</w:t>
      </w:r>
    </w:p>
    <w:p w14:paraId="4A69BEB7" w14:textId="77777777" w:rsidR="00A32505" w:rsidRDefault="00A32505" w:rsidP="00A32505">
      <w:pPr>
        <w:ind w:firstLine="720"/>
        <w:rPr>
          <w:rFonts w:ascii="Verdana" w:hAnsi="Verdana" w:cs="Arial"/>
          <w:sz w:val="22"/>
          <w:szCs w:val="22"/>
        </w:rPr>
      </w:pPr>
    </w:p>
    <w:p w14:paraId="33D6E676" w14:textId="65D49C49" w:rsidR="00D60178" w:rsidRDefault="00D60178" w:rsidP="00D6017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08/23x </w:t>
      </w:r>
      <w:proofErr w:type="gramStart"/>
      <w:r>
        <w:rPr>
          <w:rFonts w:ascii="Verdana" w:hAnsi="Verdana" w:cs="Arial"/>
          <w:sz w:val="22"/>
          <w:szCs w:val="22"/>
        </w:rPr>
        <w:t>To</w:t>
      </w:r>
      <w:proofErr w:type="gramEnd"/>
      <w:r>
        <w:rPr>
          <w:rFonts w:ascii="Verdana" w:hAnsi="Verdana" w:cs="Arial"/>
          <w:sz w:val="22"/>
          <w:szCs w:val="22"/>
        </w:rPr>
        <w:t xml:space="preserve"> ratify spend to date</w:t>
      </w:r>
    </w:p>
    <w:p w14:paraId="73A683B0" w14:textId="536808AC" w:rsidR="00A32505" w:rsidRPr="00A32505" w:rsidRDefault="00A32505" w:rsidP="00D60178">
      <w:pPr>
        <w:rPr>
          <w:rFonts w:ascii="Verdana" w:hAnsi="Verdana" w:cs="Arial"/>
          <w:b/>
          <w:bCs/>
          <w:sz w:val="22"/>
          <w:szCs w:val="22"/>
        </w:rPr>
      </w:pPr>
      <w:r w:rsidRPr="00A32505">
        <w:rPr>
          <w:rFonts w:ascii="Verdana" w:hAnsi="Verdana" w:cs="Arial"/>
          <w:b/>
          <w:bCs/>
          <w:sz w:val="22"/>
          <w:szCs w:val="22"/>
        </w:rPr>
        <w:tab/>
        <w:t>RESOLVED</w:t>
      </w:r>
    </w:p>
    <w:p w14:paraId="4686515A" w14:textId="27190DC7" w:rsidR="0000643F" w:rsidRDefault="0000643F" w:rsidP="00D6017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E75AA6">
        <w:rPr>
          <w:rFonts w:ascii="Verdana" w:hAnsi="Verdana" w:cs="Arial"/>
          <w:sz w:val="22"/>
          <w:szCs w:val="22"/>
        </w:rPr>
        <w:t>2022/23</w:t>
      </w:r>
    </w:p>
    <w:p w14:paraId="704CA68C" w14:textId="125C5ABA" w:rsidR="00D60178" w:rsidRDefault="00BF4875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Location Audio – stage deposit </w:t>
      </w:r>
      <w:proofErr w:type="spellStart"/>
      <w:r>
        <w:rPr>
          <w:rFonts w:ascii="Verdana" w:hAnsi="Verdana" w:cs="Arial"/>
          <w:sz w:val="22"/>
          <w:szCs w:val="22"/>
        </w:rPr>
        <w:t>xmas</w:t>
      </w:r>
      <w:proofErr w:type="spellEnd"/>
      <w:r>
        <w:rPr>
          <w:rFonts w:ascii="Verdana" w:hAnsi="Verdana" w:cs="Arial"/>
          <w:sz w:val="22"/>
          <w:szCs w:val="22"/>
        </w:rPr>
        <w:t xml:space="preserve"> £426.25</w:t>
      </w:r>
    </w:p>
    <w:p w14:paraId="3F89B866" w14:textId="76302C68" w:rsidR="00BF4875" w:rsidRDefault="0000643F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Amazon – bunting </w:t>
      </w:r>
      <w:proofErr w:type="gramStart"/>
      <w:r>
        <w:rPr>
          <w:rFonts w:ascii="Verdana" w:hAnsi="Verdana" w:cs="Arial"/>
          <w:sz w:val="22"/>
          <w:szCs w:val="22"/>
        </w:rPr>
        <w:t>£31.63</w:t>
      </w:r>
      <w:proofErr w:type="gramEnd"/>
    </w:p>
    <w:p w14:paraId="614F35BF" w14:textId="20A6A5FD" w:rsidR="0000643F" w:rsidRDefault="0000643F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150.00</w:t>
      </w:r>
    </w:p>
    <w:p w14:paraId="30BDF949" w14:textId="249CD682" w:rsidR="00E75AA6" w:rsidRDefault="00E75AA6" w:rsidP="00E75AA6">
      <w:pPr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23/24</w:t>
      </w:r>
    </w:p>
    <w:p w14:paraId="70F3B9DE" w14:textId="01A1F908" w:rsidR="00E75AA6" w:rsidRDefault="00E75AA6" w:rsidP="00E75AA6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arah Bright £500.00</w:t>
      </w:r>
    </w:p>
    <w:p w14:paraId="226A85FE" w14:textId="504A8361" w:rsidR="00E75AA6" w:rsidRDefault="00E75AA6" w:rsidP="00E75AA6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DCFR £250.00</w:t>
      </w:r>
    </w:p>
    <w:p w14:paraId="325C839E" w14:textId="22322189" w:rsidR="00A32505" w:rsidRDefault="00A3250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766AFD48" w14:textId="5331AE5C" w:rsidR="000D7160" w:rsidRDefault="00D60178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lastRenderedPageBreak/>
        <w:t>09/23x</w:t>
      </w:r>
      <w:r w:rsidR="000D7160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D7160">
        <w:rPr>
          <w:rFonts w:ascii="Verdana" w:hAnsi="Verdana" w:cs="Arial"/>
          <w:sz w:val="22"/>
          <w:szCs w:val="22"/>
        </w:rPr>
        <w:t>To</w:t>
      </w:r>
      <w:proofErr w:type="gramEnd"/>
      <w:r w:rsidR="000D7160">
        <w:rPr>
          <w:rFonts w:ascii="Verdana" w:hAnsi="Verdana" w:cs="Arial"/>
          <w:sz w:val="22"/>
          <w:szCs w:val="22"/>
        </w:rPr>
        <w:t xml:space="preserve"> consider the budget 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and allocation to each event</w:t>
      </w:r>
    </w:p>
    <w:p w14:paraId="772FA18B" w14:textId="77777777" w:rsidR="00A32505" w:rsidRDefault="00A32505" w:rsidP="000D7160">
      <w:pPr>
        <w:rPr>
          <w:rFonts w:ascii="Verdana" w:hAnsi="Verdana" w:cs="Arial"/>
          <w:sz w:val="22"/>
          <w:szCs w:val="22"/>
        </w:rPr>
      </w:pPr>
    </w:p>
    <w:p w14:paraId="59D2CA46" w14:textId="1F80E732" w:rsidR="00A32505" w:rsidRPr="00723254" w:rsidRDefault="00723254" w:rsidP="000D7160">
      <w:pPr>
        <w:rPr>
          <w:rFonts w:ascii="Verdana" w:hAnsi="Verdana" w:cs="Arial"/>
          <w:b/>
          <w:bCs/>
          <w:sz w:val="22"/>
          <w:szCs w:val="22"/>
        </w:rPr>
      </w:pPr>
      <w:r w:rsidRPr="00723254">
        <w:rPr>
          <w:rFonts w:ascii="Verdana" w:hAnsi="Verdana" w:cs="Arial"/>
          <w:b/>
          <w:bCs/>
          <w:sz w:val="22"/>
          <w:szCs w:val="22"/>
        </w:rPr>
        <w:t>RESOLVED</w:t>
      </w:r>
    </w:p>
    <w:p w14:paraId="3C928CCD" w14:textId="77777777" w:rsidR="00D60178" w:rsidRDefault="00D60178" w:rsidP="000D7160">
      <w:pPr>
        <w:rPr>
          <w:rFonts w:ascii="Verdana" w:hAnsi="Verdana" w:cs="Arial"/>
          <w:sz w:val="22"/>
          <w:szCs w:val="22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3260"/>
        <w:gridCol w:w="1224"/>
        <w:gridCol w:w="944"/>
        <w:gridCol w:w="1245"/>
        <w:gridCol w:w="1187"/>
      </w:tblGrid>
      <w:tr w:rsidR="001C6A29" w:rsidRPr="001C6A29" w14:paraId="5E7D4401" w14:textId="77777777" w:rsidTr="001C6A29">
        <w:trPr>
          <w:trHeight w:val="615"/>
        </w:trPr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13FAB" w14:textId="77777777" w:rsidR="001C6A29" w:rsidRPr="001C6A29" w:rsidRDefault="001C6A29" w:rsidP="001C6A2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477B5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7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14CD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ED2F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114F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1C6A29" w:rsidRPr="001C6A29" w14:paraId="6E77AD0E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6CE22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EAAD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C042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8C33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220.00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59D1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30.00</w:t>
            </w:r>
          </w:p>
        </w:tc>
      </w:tr>
      <w:tr w:rsidR="001C6A29" w:rsidRPr="001C6A29" w14:paraId="35F2B946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6D30C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4B28A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2AE50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604A8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AD99D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1C6A29" w:rsidRPr="001C6A29" w14:paraId="6EE00BF0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A7DCF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793DB2" w14:textId="77777777" w:rsidR="001C6A29" w:rsidRPr="001C6A29" w:rsidRDefault="001C6A29" w:rsidP="001C6A29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0CB2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E69D1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E37D1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C6A29" w:rsidRPr="001C6A29" w14:paraId="54055A17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6ED2D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59BE8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AF4D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FA29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8.7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8E37F3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,521.25</w:t>
            </w:r>
          </w:p>
        </w:tc>
      </w:tr>
      <w:tr w:rsidR="001C6A29" w:rsidRPr="001C6A29" w14:paraId="28A81722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E0516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609E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81A3A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2D50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40D1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</w:tr>
      <w:tr w:rsidR="001C6A29" w:rsidRPr="001C6A29" w14:paraId="23AD5ED3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C4805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3CB65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ECAE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A679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3FE3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1C6A29" w:rsidRPr="001C6A29" w14:paraId="6203638A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B975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B05BB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7B83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200C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898.7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57983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101.25</w:t>
            </w:r>
          </w:p>
        </w:tc>
      </w:tr>
      <w:tr w:rsidR="001C6A29" w:rsidRPr="001C6A29" w14:paraId="68B7486B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E93E1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BE40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787AE0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EA709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ADEE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50.00</w:t>
            </w:r>
          </w:p>
        </w:tc>
      </w:tr>
      <w:tr w:rsidR="001C6A29" w:rsidRPr="001C6A29" w14:paraId="581DF027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6229A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4E46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A289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504E6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E9D1A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7,351.25</w:t>
            </w:r>
          </w:p>
        </w:tc>
      </w:tr>
    </w:tbl>
    <w:p w14:paraId="128779D7" w14:textId="77777777" w:rsidR="00D60178" w:rsidRDefault="00D60178" w:rsidP="000D7160"/>
    <w:sectPr w:rsidR="00D60178">
      <w:pgSz w:w="11909" w:h="16834" w:code="9"/>
      <w:pgMar w:top="1440" w:right="1440" w:bottom="1440" w:left="2160" w:header="720" w:footer="10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663847">
    <w:abstractNumId w:val="1"/>
  </w:num>
  <w:num w:numId="2" w16cid:durableId="1905988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rgUAtgs7viwAAAA="/>
  </w:docVars>
  <w:rsids>
    <w:rsidRoot w:val="00890CB3"/>
    <w:rsid w:val="00004525"/>
    <w:rsid w:val="0000643F"/>
    <w:rsid w:val="000428A9"/>
    <w:rsid w:val="000A388D"/>
    <w:rsid w:val="000C1796"/>
    <w:rsid w:val="000D7160"/>
    <w:rsid w:val="000F7ED4"/>
    <w:rsid w:val="00122B83"/>
    <w:rsid w:val="001749EC"/>
    <w:rsid w:val="001774AF"/>
    <w:rsid w:val="001A3143"/>
    <w:rsid w:val="001C6A29"/>
    <w:rsid w:val="001E1F12"/>
    <w:rsid w:val="0023242F"/>
    <w:rsid w:val="002B6EB7"/>
    <w:rsid w:val="002C2CC5"/>
    <w:rsid w:val="002C3D31"/>
    <w:rsid w:val="002E351D"/>
    <w:rsid w:val="002E4AFC"/>
    <w:rsid w:val="002E573A"/>
    <w:rsid w:val="00434811"/>
    <w:rsid w:val="004C0AC3"/>
    <w:rsid w:val="00500784"/>
    <w:rsid w:val="00515B5C"/>
    <w:rsid w:val="00537D96"/>
    <w:rsid w:val="005E5ABE"/>
    <w:rsid w:val="00620C52"/>
    <w:rsid w:val="006334E0"/>
    <w:rsid w:val="00677BAE"/>
    <w:rsid w:val="0068613B"/>
    <w:rsid w:val="006B4443"/>
    <w:rsid w:val="006B79BC"/>
    <w:rsid w:val="006F6EAC"/>
    <w:rsid w:val="00723254"/>
    <w:rsid w:val="00732368"/>
    <w:rsid w:val="007A0698"/>
    <w:rsid w:val="007A7943"/>
    <w:rsid w:val="00801324"/>
    <w:rsid w:val="0080624C"/>
    <w:rsid w:val="00837D82"/>
    <w:rsid w:val="00841DCB"/>
    <w:rsid w:val="008751B8"/>
    <w:rsid w:val="0087723A"/>
    <w:rsid w:val="00890CB3"/>
    <w:rsid w:val="00891155"/>
    <w:rsid w:val="008C21A8"/>
    <w:rsid w:val="008D05B5"/>
    <w:rsid w:val="008D0E27"/>
    <w:rsid w:val="008F31C7"/>
    <w:rsid w:val="008F63A9"/>
    <w:rsid w:val="0091148A"/>
    <w:rsid w:val="00935B5D"/>
    <w:rsid w:val="00936339"/>
    <w:rsid w:val="0095324A"/>
    <w:rsid w:val="00962517"/>
    <w:rsid w:val="009A0EC1"/>
    <w:rsid w:val="009C4220"/>
    <w:rsid w:val="00A14AD3"/>
    <w:rsid w:val="00A264E1"/>
    <w:rsid w:val="00A32505"/>
    <w:rsid w:val="00AE23DC"/>
    <w:rsid w:val="00B3767C"/>
    <w:rsid w:val="00B52977"/>
    <w:rsid w:val="00BF4875"/>
    <w:rsid w:val="00C222DB"/>
    <w:rsid w:val="00C46C5F"/>
    <w:rsid w:val="00C743CC"/>
    <w:rsid w:val="00CC6783"/>
    <w:rsid w:val="00D21F4F"/>
    <w:rsid w:val="00D24E58"/>
    <w:rsid w:val="00D35C56"/>
    <w:rsid w:val="00D4178B"/>
    <w:rsid w:val="00D60178"/>
    <w:rsid w:val="00DE4F71"/>
    <w:rsid w:val="00DF6DD0"/>
    <w:rsid w:val="00E5238A"/>
    <w:rsid w:val="00E75AA6"/>
    <w:rsid w:val="00E764B6"/>
    <w:rsid w:val="00F01E91"/>
    <w:rsid w:val="00F221B7"/>
    <w:rsid w:val="00F31652"/>
    <w:rsid w:val="00FB4047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6" ma:contentTypeDescription="Create a new document." ma:contentTypeScope="" ma:versionID="3a4aba5feffd75a8f0c7f926cfda04b2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cd1db96725f3adac1a517dc957516da6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C263F10E-FDCE-4783-A17E-678AFA9C2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22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Caroline Rodgers</cp:lastModifiedBy>
  <cp:revision>24</cp:revision>
  <cp:lastPrinted>2023-06-07T08:42:00Z</cp:lastPrinted>
  <dcterms:created xsi:type="dcterms:W3CDTF">2023-05-24T10:47:00Z</dcterms:created>
  <dcterms:modified xsi:type="dcterms:W3CDTF">2023-06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